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Application</w:t>
      </w:r>
      <w:r>
        <w:t xml:space="preserve"> </w:t>
      </w:r>
      <w:r>
        <w:t xml:space="preserve">for</w:t>
      </w:r>
      <w:r>
        <w:t xml:space="preserve"> </w:t>
      </w:r>
      <w:r>
        <w:t xml:space="preserve">China</w:t>
      </w:r>
      <w:r>
        <w:t xml:space="preserve"> </w:t>
      </w:r>
      <w:r>
        <w:t xml:space="preserve">Guangzhou</w:t>
      </w:r>
    </w:p>
    <w:bookmarkStart w:id="20" w:name="X2d210696162c17dfccf0fd376c61869ae3a121e"/>
    <w:p>
      <w:pPr>
        <w:pStyle w:val="Heading1"/>
      </w:pPr>
      <w:r>
        <w:t xml:space="preserve">Personal Statement for Software Engineer Position in China Guangzhou</w:t>
      </w:r>
    </w:p>
    <w:p>
      <w:pPr>
        <w:pStyle w:val="FirstParagraph"/>
      </w:pPr>
      <w:r>
        <w:t xml:space="preserve">As a dedicated Software Engineer with five years of progressive experience in developing scalable cloud-native applications, I am writing to express my profound enthusiasm for contributing to Guangzhou's dynamic technology ecosystem. This</w:t>
      </w:r>
      <w:r>
        <w:t xml:space="preserve"> </w:t>
      </w:r>
      <w:r>
        <w:rPr>
          <w:iCs/>
          <w:i/>
        </w:rPr>
        <w:t xml:space="preserve">Personal Statement</w:t>
      </w:r>
      <w:r>
        <w:t xml:space="preserve"> </w:t>
      </w:r>
      <w:r>
        <w:t xml:space="preserve">articulates my professional journey, technical expertise, and unwavering commitment to aligning my skills with the innovative spirit of China Guangzhou—a city positioned at the forefront of digital transformation in southern China.</w:t>
      </w:r>
    </w:p>
    <w:p>
      <w:pPr>
        <w:pStyle w:val="BodyText"/>
      </w:pPr>
      <w:r>
        <w:t xml:space="preserve">My academic foundation in Computer Science from Tsinghua University equipped me with rigorous problem-solving capabilities, while my subsequent career has focused on building robust solutions for high-traffic platforms. I have designed and deployed microservices using Java, Python, and Kubernetes at multinational tech firms in Shenzhen, optimizing system performance by 40% during peak e-commerce seasons. However, what truly resonates with me is Guangzhou's strategic role in China’s "Digital Silk Road" initiative and its thriving IoT (Internet of Things) sector. The city’s investment in smart city infrastructure—from intelligent transportation systems to AI-driven logistics networks—creates a uniquely fertile ground for a Software Engineer passionate about creating technology that directly improves urban living.</w:t>
      </w:r>
    </w:p>
    <w:p>
      <w:pPr>
        <w:pStyle w:val="BodyText"/>
      </w:pPr>
      <w:r>
        <w:t xml:space="preserve">What sets China Guangzhou apart is its seamless blend of historical cultural richness and cutting-edge technological ambition. During my research into the city’s tech landscape, I was particularly inspired by initiatives like the Nansha Free Trade Zone’s adoption of blockchain for cross-border trade and Guangzhou’s "Digital Twin" project to simulate urban planning scenarios. As a Software Engineer, I am eager to apply my experience in distributed systems and data analytics to projects that support these visionary efforts. For instance, I recently collaborated on an AI model that reduced warehouse operational costs by 25%—a solution directly transferable to Guangzhou’s massive manufacturing and logistics hubs in areas like Huangpu District. My technical toolkit includes expertise in cloud platforms (AWS/Azure), CI/CD pipelines, and responsive frontend frameworks—skills I am keen to deploy within Guangzhou’s rapidly expanding tech community.</w:t>
      </w:r>
    </w:p>
    <w:p>
      <w:pPr>
        <w:pStyle w:val="BodyText"/>
      </w:pPr>
      <w:r>
        <w:t xml:space="preserve">Beyond technical proficiency, I recognize that success in China Guangzhou demands cultural intelligence and collaborative agility. I have actively immersed myself in Chinese business culture through Mandarin language courses (currently at HSK Level 4) and by studying regional economic policies like the "Guangdong-Hong Kong-Macao Greater Bay Area Development Plan." Understanding the nuances of local market needs—such as e-commerce platforms prioritizing mobile-first, social commerce integrations—has shaped my development approach. I am not merely seeking a job in China Guangzhou; I aim to become a valued member of its tech ecosystem, contributing to projects that serve both global standards and local communities.</w:t>
      </w:r>
    </w:p>
    <w:p>
      <w:pPr>
        <w:pStyle w:val="BodyText"/>
      </w:pPr>
      <w:r>
        <w:t xml:space="preserve">My professional philosophy centers on the belief that technology should be inclusive and impactful. In my previous role, I led a volunteer initiative to develop a low-bandwidth educational app for rural schools in Guangxi—a project that underscored the importance of context-aware engineering. This experience reinforced my commitment to creating solutions relevant to China’s diverse digital landscape, from bustling metropolises like Guangzhou to emerging towns across the Pearl River Delta. I am particularly drawn to companies in Guangzhou that champion sustainable innovation, such as those participating in the city’s "Green Tech" programs focused on energy-efficient data centers and smart grid management.</w:t>
      </w:r>
    </w:p>
    <w:p>
      <w:pPr>
        <w:pStyle w:val="BodyText"/>
      </w:pPr>
      <w:r>
        <w:t xml:space="preserve">China Guangzhou offers a rare convergence of opportunity for a Software Engineer. Its status as a global trade gateway, coupled with government-backed incentives for R&amp;D (e.g., the 2025 "Digital Guangdong" Action Plan), ensures that engineers here aren’t just coding—they’re shaping the future of commerce, sustainability, and connectivity. I am eager to bring my experience in building resilient systems for complex environments to a forward-thinking team in Guangzhou, where I can grow alongside industry leaders while contributing meaningfully to the city’s technological ascent.</w:t>
      </w:r>
    </w:p>
    <w:p>
      <w:pPr>
        <w:pStyle w:val="BodyText"/>
      </w:pPr>
      <w:r>
        <w:t xml:space="preserve">In closing, this</w:t>
      </w:r>
      <w:r>
        <w:t xml:space="preserve"> </w:t>
      </w:r>
      <w:r>
        <w:rPr>
          <w:iCs/>
          <w:i/>
        </w:rPr>
        <w:t xml:space="preserve">Personal Statement</w:t>
      </w:r>
      <w:r>
        <w:t xml:space="preserve"> </w:t>
      </w:r>
      <w:r>
        <w:t xml:space="preserve">reflects my deep alignment with Guangzhou’s vision. I am not only equipped as a Software Engineer to deliver technical excellence but also passionate about integrating into Guangzhou’s community—learning from its traditions while helping drive its digital innovation forward. I am confident that my blend of technical rigor, cultural adaptability, and dedication to impactful engineering will allow me to thrive in China Guangzhou’s vibrant tech environment. Thank you for considering my application; I look forward to discussing how my skills can support your team’s goals within this extraordinary city.</w:t>
      </w:r>
    </w:p>
    <w:p>
      <w:pPr>
        <w:pStyle w:val="BodyText"/>
      </w:pPr>
      <w:r>
        <w:t xml:space="preserve">Sincerely,</w:t>
      </w:r>
      <w:r>
        <w:br/>
      </w:r>
      <w:r>
        <w:t xml:space="preserve">Alex Ch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Application for China Guangzhou</dc:title>
  <dc:creator/>
  <dc:language>en</dc:language>
  <cp:keywords/>
  <dcterms:created xsi:type="dcterms:W3CDTF">2026-07-13T04:10:29Z</dcterms:created>
  <dcterms:modified xsi:type="dcterms:W3CDTF">2026-07-13T04:10:29Z</dcterms:modified>
</cp:coreProperties>
</file>

<file path=docProps/custom.xml><?xml version="1.0" encoding="utf-8"?>
<Properties xmlns="http://schemas.openxmlformats.org/officeDocument/2006/custom-properties" xmlns:vt="http://schemas.openxmlformats.org/officeDocument/2006/docPropsVTypes"/>
</file>